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681E4A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b/>
          <w:bCs/>
        </w:rPr>
        <w:t>Supplementary Material 4B. Percentage of missing National Institute of Health Stroke Scale (NIHSS) by Hospital Service Areas (HSAs)</w:t>
      </w:r>
    </w:p>
    <w:p w14:paraId="30983E6E" w14:textId="57D7F2CC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noProof/>
        </w:rPr>
        <w:drawing>
          <wp:inline distT="0" distB="0" distL="0" distR="0" wp14:anchorId="128A70A0" wp14:editId="2364BE73">
            <wp:extent cx="5731510" cy="3223260"/>
            <wp:effectExtent l="0" t="0" r="2540" b="0"/>
            <wp:docPr id="9" name="내용 개체 틀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55D7DD1-6119-47D0-86AB-37784356E9E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내용 개체 틀 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55D7DD1-6119-47D0-86AB-37784356E9E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3A47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Values are presented as colors according to the category of measurements</w:t>
      </w:r>
    </w:p>
    <w:p w14:paraId="445B842B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NA, not available area</w:t>
      </w:r>
    </w:p>
    <w:p w14:paraId="05EA3F50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 xml:space="preserve">Map was provided with the entire map separated by HSA boundaries and separated map by SIDO, which is administrate unit of provincial-level in </w:t>
      </w:r>
      <w:r>
        <w:rPr>
          <w:rFonts w:ascii="Times New Roman" w:hAnsi="Times New Roman" w:cs="Times New Roman"/>
        </w:rPr>
        <w:t>K</w:t>
      </w:r>
      <w:r w:rsidRPr="00ED6AB2">
        <w:rPr>
          <w:rFonts w:ascii="Times New Roman" w:hAnsi="Times New Roman" w:cs="Times New Roman"/>
        </w:rPr>
        <w:t>orea, to solve the problem of being invisible due to the area size of region.</w:t>
      </w:r>
    </w:p>
    <w:p w14:paraId="068BA3CD" w14:textId="7777777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Hospital se</w:t>
      </w:r>
      <w:r>
        <w:rPr>
          <w:rFonts w:ascii="Times New Roman" w:hAnsi="Times New Roman" w:cs="Times New Roman"/>
        </w:rPr>
        <w:t>r</w:t>
      </w:r>
      <w:r w:rsidRPr="00ED6AB2">
        <w:rPr>
          <w:rFonts w:ascii="Times New Roman" w:hAnsi="Times New Roman" w:cs="Times New Roman"/>
        </w:rPr>
        <w:t>vice areas (HSAs) was marked as HSA number instead of HSA name. HSA number corresponding to the HSA code can be found in Supplementary Material 1.</w:t>
      </w:r>
    </w:p>
    <w:p w14:paraId="45C70DDF" w14:textId="006C025A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AA2DE1B" w14:textId="652FA07A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6F2C587C" w14:textId="134B8A08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3FB077B" w14:textId="605AEAD3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1AEF8522" w14:textId="71D33314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E5B7C47" w14:textId="26BB8CEE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41A57D6" w14:textId="01A86A43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50144B0" w14:textId="0CB4DE32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11BCE35F" w14:textId="166B5C03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2FB5AC88" w14:textId="67A89989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A1700D6" w14:textId="6F87EEA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CDB5F7F" w14:textId="16EB7B75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62EBF5B1" w14:textId="113D7E5D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F25814F" w14:textId="5CDEB77F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ED6AB2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FA96D1" w14:textId="77777777" w:rsidR="00483972" w:rsidRDefault="00483972" w:rsidP="002555C5">
      <w:pPr>
        <w:spacing w:after="0" w:line="240" w:lineRule="auto"/>
      </w:pPr>
      <w:r>
        <w:separator/>
      </w:r>
    </w:p>
  </w:endnote>
  <w:endnote w:type="continuationSeparator" w:id="0">
    <w:p w14:paraId="3F974713" w14:textId="77777777" w:rsidR="00483972" w:rsidRDefault="00483972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19A1FE" w14:textId="77777777" w:rsidR="00483972" w:rsidRDefault="00483972" w:rsidP="002555C5">
      <w:pPr>
        <w:spacing w:after="0" w:line="240" w:lineRule="auto"/>
      </w:pPr>
      <w:r>
        <w:separator/>
      </w:r>
    </w:p>
  </w:footnote>
  <w:footnote w:type="continuationSeparator" w:id="0">
    <w:p w14:paraId="212D0713" w14:textId="77777777" w:rsidR="00483972" w:rsidRDefault="00483972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555C5"/>
    <w:rsid w:val="002B2D0C"/>
    <w:rsid w:val="00450235"/>
    <w:rsid w:val="00483972"/>
    <w:rsid w:val="004A0CF9"/>
    <w:rsid w:val="00551889"/>
    <w:rsid w:val="006B15BA"/>
    <w:rsid w:val="008B595A"/>
    <w:rsid w:val="009F2D62"/>
    <w:rsid w:val="00A00DB2"/>
    <w:rsid w:val="00AA33CC"/>
    <w:rsid w:val="00BB3528"/>
    <w:rsid w:val="00BC6273"/>
    <w:rsid w:val="00D31454"/>
    <w:rsid w:val="00DB23EA"/>
    <w:rsid w:val="00E26D0E"/>
    <w:rsid w:val="00E7291E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6202B-04B7-49DD-B5F5-6AE779C07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20:00Z</dcterms:created>
  <dcterms:modified xsi:type="dcterms:W3CDTF">2021-12-07T07:20:00Z</dcterms:modified>
</cp:coreProperties>
</file>